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46504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68062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08268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82411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89637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40480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55452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50246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825893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17838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69028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857179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830498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11182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897442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851644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902926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944154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895060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905701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949940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885024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836736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807329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871856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09508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949031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838254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905701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826834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02773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874233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901079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863851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ев Сирота НБИбд-04-22</dc:creator>
  <dc:language>ru-RU</dc:language>
  <cp:keywords/>
  <dcterms:created xsi:type="dcterms:W3CDTF">2023-03-19T06:08:44Z</dcterms:created>
  <dcterms:modified xsi:type="dcterms:W3CDTF">2023-03-19T06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